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C7070" w:rsidRDefault="00DC7070" w:rsidP="00DC7070">
      <w:pPr>
        <w:pStyle w:val="Title"/>
      </w:pPr>
    </w:p>
    <w:p w:rsidR="00DB60F9" w:rsidRDefault="003A41D9" w:rsidP="00DC7070">
      <w:pPr>
        <w:pStyle w:val="Title"/>
        <w:ind w:left="720" w:firstLine="720"/>
      </w:pPr>
      <w:r>
        <w:t>Assignment</w:t>
      </w:r>
      <w:r w:rsidR="00B513F0">
        <w:t xml:space="preserve"> </w:t>
      </w:r>
      <w:r w:rsidR="00780A10">
        <w:t>#1</w:t>
      </w:r>
      <w:r w:rsidR="00DB60F9" w:rsidRPr="00E75A1C">
        <w:t xml:space="preserve"> – </w:t>
      </w:r>
      <w:r w:rsidR="00780A10">
        <w:t>VM and Storage</w:t>
      </w:r>
      <w:r w:rsidR="00C559D4">
        <w:t xml:space="preserve"> </w:t>
      </w: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  <w:r w:rsidRPr="00DC7070">
        <w:rPr>
          <w:sz w:val="28"/>
          <w:szCs w:val="28"/>
        </w:rPr>
        <w:t xml:space="preserve">Fabio </w:t>
      </w:r>
      <w:r>
        <w:rPr>
          <w:sz w:val="28"/>
          <w:szCs w:val="28"/>
        </w:rPr>
        <w:t xml:space="preserve">Alexandre </w:t>
      </w:r>
      <w:r w:rsidRPr="00DC7070">
        <w:rPr>
          <w:sz w:val="28"/>
          <w:szCs w:val="28"/>
        </w:rPr>
        <w:t>Ciconi</w:t>
      </w:r>
      <w:r>
        <w:rPr>
          <w:sz w:val="28"/>
          <w:szCs w:val="28"/>
        </w:rPr>
        <w:t xml:space="preserve"> - 300930989</w:t>
      </w:r>
    </w:p>
    <w:p w:rsidR="00DC7070" w:rsidRDefault="00DC7070" w:rsidP="00DB60F9">
      <w:pPr>
        <w:jc w:val="center"/>
        <w:rPr>
          <w:sz w:val="28"/>
          <w:szCs w:val="28"/>
        </w:rPr>
      </w:pPr>
      <w:r>
        <w:rPr>
          <w:sz w:val="28"/>
          <w:szCs w:val="28"/>
        </w:rPr>
        <w:t>Centennial College</w:t>
      </w: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 w:rsidP="00DB60F9">
      <w:pPr>
        <w:jc w:val="center"/>
        <w:rPr>
          <w:sz w:val="28"/>
          <w:szCs w:val="28"/>
        </w:rPr>
      </w:pPr>
    </w:p>
    <w:p w:rsidR="00DC7070" w:rsidRDefault="00DC7070">
      <w:pPr>
        <w:rPr>
          <w:sz w:val="22"/>
          <w:szCs w:val="22"/>
        </w:rPr>
      </w:pPr>
    </w:p>
    <w:p w:rsidR="00DC7070" w:rsidRDefault="00DC7070">
      <w:pPr>
        <w:rPr>
          <w:sz w:val="22"/>
          <w:szCs w:val="22"/>
        </w:rPr>
      </w:pP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</w:rPr>
        <w:id w:val="-10560846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C7070" w:rsidRDefault="00DC7070">
          <w:pPr>
            <w:pStyle w:val="TOCHeading"/>
          </w:pPr>
          <w:r>
            <w:t>Contents</w:t>
          </w:r>
        </w:p>
        <w:p w:rsidR="008A0D6C" w:rsidRDefault="00DC70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3879658" w:history="1">
            <w:r w:rsidR="008A0D6C" w:rsidRPr="00181693">
              <w:rPr>
                <w:rStyle w:val="Hyperlink"/>
                <w:rFonts w:eastAsia="Courier New"/>
                <w:noProof/>
              </w:rPr>
              <w:t>Question 1 [5 marks]</w:t>
            </w:r>
            <w:r w:rsidR="008A0D6C">
              <w:rPr>
                <w:noProof/>
                <w:webHidden/>
              </w:rPr>
              <w:tab/>
            </w:r>
            <w:r w:rsidR="008A0D6C">
              <w:rPr>
                <w:noProof/>
                <w:webHidden/>
              </w:rPr>
              <w:fldChar w:fldCharType="begin"/>
            </w:r>
            <w:r w:rsidR="008A0D6C">
              <w:rPr>
                <w:noProof/>
                <w:webHidden/>
              </w:rPr>
              <w:instrText xml:space="preserve"> PAGEREF _Toc493879658 \h </w:instrText>
            </w:r>
            <w:r w:rsidR="008A0D6C">
              <w:rPr>
                <w:noProof/>
                <w:webHidden/>
              </w:rPr>
            </w:r>
            <w:r w:rsidR="008A0D6C">
              <w:rPr>
                <w:noProof/>
                <w:webHidden/>
              </w:rPr>
              <w:fldChar w:fldCharType="separate"/>
            </w:r>
            <w:r w:rsidR="008A0D6C">
              <w:rPr>
                <w:noProof/>
                <w:webHidden/>
              </w:rPr>
              <w:t>3</w:t>
            </w:r>
            <w:r w:rsidR="008A0D6C"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59" w:history="1">
            <w:r w:rsidRPr="00181693">
              <w:rPr>
                <w:rStyle w:val="Hyperlink"/>
                <w:rFonts w:eastAsia="Courier New"/>
                <w:noProof/>
              </w:rPr>
              <w:t>Question2 [10 mark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60" w:history="1">
            <w:r w:rsidRPr="00181693">
              <w:rPr>
                <w:rStyle w:val="Hyperlink"/>
                <w:rFonts w:eastAsia="Courier New"/>
                <w:noProof/>
              </w:rPr>
              <w:t>2.1 Explain different Google cloud storage options, SQL, Storage, Bigtable and Datastore.  [4 mark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61" w:history="1">
            <w:r w:rsidRPr="00181693">
              <w:rPr>
                <w:rStyle w:val="Hyperlink"/>
                <w:rFonts w:eastAsia="Courier New"/>
                <w:noProof/>
              </w:rPr>
              <w:t>2.2 Create a PostgreSQL database server instance, create a table, called Course, to hold all information about course [1 mark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62" w:history="1">
            <w:r w:rsidRPr="00181693">
              <w:rPr>
                <w:rStyle w:val="Hyperlink"/>
                <w:rFonts w:eastAsia="Courier New"/>
                <w:noProof/>
              </w:rPr>
              <w:t>2.3 For storage, create a bucket to hold some of your favorite pictures or/and video clips [1 mark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63" w:history="1">
            <w:r w:rsidRPr="00181693">
              <w:rPr>
                <w:rStyle w:val="Hyperlink"/>
                <w:rFonts w:eastAsia="Courier New"/>
                <w:noProof/>
              </w:rPr>
              <w:t>2.4  Create a Bigtable instance, and add one table which holds some health data, such as heartrate, sent by wearable devices [2 mark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D6C" w:rsidRDefault="008A0D6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3879664" w:history="1">
            <w:r w:rsidRPr="00181693">
              <w:rPr>
                <w:rStyle w:val="Hyperlink"/>
                <w:rFonts w:eastAsia="Courier New"/>
                <w:noProof/>
              </w:rPr>
              <w:t>2.5 Create a Datastore instance, and store game reviews in it [2 mark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387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7070" w:rsidRDefault="00DC7070">
          <w:r>
            <w:rPr>
              <w:b/>
              <w:bCs/>
              <w:noProof/>
            </w:rPr>
            <w:fldChar w:fldCharType="end"/>
          </w:r>
        </w:p>
      </w:sdtContent>
    </w:sdt>
    <w:p w:rsidR="005717E2" w:rsidRPr="002B357C" w:rsidRDefault="005717E2" w:rsidP="005717E2">
      <w:pPr>
        <w:rPr>
          <w:sz w:val="24"/>
          <w:szCs w:val="24"/>
        </w:rPr>
      </w:pPr>
    </w:p>
    <w:p w:rsidR="00DC7070" w:rsidRDefault="00DC7070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:rsidR="00DB60F9" w:rsidRPr="005E3971" w:rsidRDefault="00DB60F9" w:rsidP="00DB60F9">
      <w:pPr>
        <w:rPr>
          <w:sz w:val="22"/>
          <w:szCs w:val="22"/>
        </w:rPr>
      </w:pPr>
    </w:p>
    <w:p w:rsidR="00095882" w:rsidRDefault="00A61640" w:rsidP="00DC7070">
      <w:pPr>
        <w:pStyle w:val="Heading1"/>
      </w:pPr>
      <w:bookmarkStart w:id="0" w:name="_Toc493879658"/>
      <w:r>
        <w:t>Question</w:t>
      </w:r>
      <w:r w:rsidR="00470944">
        <w:t xml:space="preserve"> 1 [5</w:t>
      </w:r>
      <w:r w:rsidR="00095882">
        <w:t xml:space="preserve"> marks]</w:t>
      </w:r>
      <w:bookmarkEnd w:id="0"/>
      <w:r w:rsidR="00095882">
        <w:t xml:space="preserve"> </w:t>
      </w:r>
    </w:p>
    <w:p w:rsidR="00095882" w:rsidRDefault="00095882" w:rsidP="00095882">
      <w:pPr>
        <w:rPr>
          <w:sz w:val="24"/>
          <w:szCs w:val="24"/>
        </w:rPr>
      </w:pPr>
    </w:p>
    <w:p w:rsidR="002600DB" w:rsidRDefault="00780A10" w:rsidP="00470944">
      <w:pPr>
        <w:rPr>
          <w:sz w:val="22"/>
          <w:szCs w:val="22"/>
        </w:rPr>
      </w:pPr>
      <w:r>
        <w:rPr>
          <w:sz w:val="22"/>
          <w:szCs w:val="22"/>
        </w:rPr>
        <w:t xml:space="preserve">Finish the tutorial </w:t>
      </w:r>
      <w:hyperlink r:id="rId8" w:history="1">
        <w:r w:rsidR="002019E2" w:rsidRPr="00121933">
          <w:rPr>
            <w:rStyle w:val="Hyperlink"/>
            <w:sz w:val="22"/>
            <w:szCs w:val="22"/>
          </w:rPr>
          <w:t>https://cloud.google.com/tools/visual-studio/docs/quickstart</w:t>
        </w:r>
      </w:hyperlink>
      <w:r w:rsidR="002019E2">
        <w:rPr>
          <w:sz w:val="22"/>
          <w:szCs w:val="22"/>
        </w:rPr>
        <w:t xml:space="preserve">  and demonstrate the published app during the lab.</w:t>
      </w:r>
    </w:p>
    <w:p w:rsidR="005717E2" w:rsidRDefault="005717E2" w:rsidP="00470944">
      <w:pPr>
        <w:rPr>
          <w:sz w:val="22"/>
          <w:szCs w:val="22"/>
        </w:rPr>
      </w:pPr>
    </w:p>
    <w:p w:rsidR="00157711" w:rsidRPr="005717E2" w:rsidRDefault="002019E2" w:rsidP="00470944">
      <w:p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 </w:t>
      </w:r>
      <w:r w:rsidR="005717E2" w:rsidRPr="005717E2">
        <w:rPr>
          <w:color w:val="FF0000"/>
          <w:sz w:val="22"/>
          <w:szCs w:val="22"/>
        </w:rPr>
        <w:t>It failed because a problem on the VM or GoogleCloud</w:t>
      </w:r>
    </w:p>
    <w:p w:rsidR="00F27EE0" w:rsidRDefault="00B208AE" w:rsidP="00435402">
      <w:pPr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>
            <wp:extent cx="5943600" cy="3331210"/>
            <wp:effectExtent l="190500" t="190500" r="190500" b="193040"/>
            <wp:docPr id="2" name="Picture 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28FB9A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F746E" w:rsidRDefault="00DF746E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435402" w:rsidRPr="00DC7070" w:rsidRDefault="006A347B" w:rsidP="00DC7070">
      <w:pPr>
        <w:pStyle w:val="Heading1"/>
        <w:rPr>
          <w:b/>
        </w:rPr>
      </w:pPr>
      <w:bookmarkStart w:id="1" w:name="_Toc493879659"/>
      <w:r w:rsidRPr="00DC7070">
        <w:rPr>
          <w:b/>
        </w:rPr>
        <w:t>Question</w:t>
      </w:r>
      <w:r w:rsidR="00095882" w:rsidRPr="00DC7070">
        <w:rPr>
          <w:b/>
        </w:rPr>
        <w:t>2</w:t>
      </w:r>
      <w:r w:rsidR="00470944" w:rsidRPr="00DC7070">
        <w:rPr>
          <w:b/>
        </w:rPr>
        <w:t xml:space="preserve"> [10</w:t>
      </w:r>
      <w:r w:rsidR="0084426A" w:rsidRPr="00DC7070">
        <w:rPr>
          <w:b/>
        </w:rPr>
        <w:t xml:space="preserve"> marks]</w:t>
      </w:r>
      <w:bookmarkEnd w:id="1"/>
      <w:r w:rsidR="00820FC5" w:rsidRPr="00DC7070">
        <w:rPr>
          <w:b/>
        </w:rPr>
        <w:t xml:space="preserve"> </w:t>
      </w:r>
    </w:p>
    <w:p w:rsidR="00C559D4" w:rsidRDefault="00C559D4" w:rsidP="00435402">
      <w:pPr>
        <w:rPr>
          <w:b/>
          <w:sz w:val="24"/>
          <w:szCs w:val="24"/>
          <w:u w:val="single"/>
        </w:rPr>
      </w:pPr>
    </w:p>
    <w:p w:rsidR="00C559D4" w:rsidRDefault="002019E2" w:rsidP="00DC7070">
      <w:pPr>
        <w:pStyle w:val="Heading2"/>
      </w:pPr>
      <w:bookmarkStart w:id="2" w:name="_Toc493879660"/>
      <w:r>
        <w:t xml:space="preserve">2.1 Explain different Google cloud storage options, SQL, Storage, Bigtable and Datastore. </w:t>
      </w:r>
      <w:r w:rsidR="00983F98">
        <w:t xml:space="preserve"> </w:t>
      </w:r>
      <w:r>
        <w:t>[4 marks]</w:t>
      </w:r>
      <w:bookmarkEnd w:id="2"/>
    </w:p>
    <w:p w:rsidR="0027524F" w:rsidRPr="00290428" w:rsidRDefault="0027524F" w:rsidP="00E1237D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290428">
        <w:rPr>
          <w:color w:val="4472C4" w:themeColor="accent1"/>
          <w:sz w:val="22"/>
          <w:szCs w:val="22"/>
          <w:highlight w:val="yellow"/>
        </w:rPr>
        <w:t>SQL</w:t>
      </w:r>
      <w:r w:rsidRPr="00290428">
        <w:rPr>
          <w:color w:val="4472C4" w:themeColor="accent1"/>
          <w:sz w:val="22"/>
          <w:szCs w:val="22"/>
        </w:rPr>
        <w:t>:</w:t>
      </w:r>
      <w:r w:rsidR="008A0D6C" w:rsidRPr="00290428">
        <w:rPr>
          <w:color w:val="4472C4" w:themeColor="accent1"/>
          <w:sz w:val="22"/>
          <w:szCs w:val="22"/>
        </w:rPr>
        <w:t xml:space="preserve"> </w:t>
      </w:r>
      <w:r w:rsidR="0018021B" w:rsidRPr="00290428">
        <w:rPr>
          <w:color w:val="4472C4" w:themeColor="accent1"/>
          <w:sz w:val="22"/>
          <w:szCs w:val="22"/>
        </w:rPr>
        <w:t xml:space="preserve"> </w:t>
      </w:r>
      <w:r w:rsidR="008A0D6C" w:rsidRPr="00290428">
        <w:rPr>
          <w:color w:val="FF0000"/>
          <w:sz w:val="22"/>
          <w:szCs w:val="22"/>
        </w:rPr>
        <w:t>It is a fully-m</w:t>
      </w:r>
      <w:r w:rsidR="00290428" w:rsidRPr="00290428">
        <w:rPr>
          <w:color w:val="FF0000"/>
          <w:sz w:val="22"/>
          <w:szCs w:val="22"/>
        </w:rPr>
        <w:t>anaged database service. Provide relational databases, and you can use either MySQL or PostgreSQL</w:t>
      </w:r>
      <w:r w:rsidR="0018021B" w:rsidRPr="00290428">
        <w:rPr>
          <w:color w:val="FF0000"/>
          <w:sz w:val="22"/>
          <w:szCs w:val="22"/>
        </w:rPr>
        <w:t>.</w:t>
      </w:r>
      <w:r w:rsidR="00290428" w:rsidRPr="00290428">
        <w:rPr>
          <w:color w:val="FF0000"/>
          <w:sz w:val="22"/>
          <w:szCs w:val="22"/>
        </w:rPr>
        <w:t xml:space="preserve"> According to Google this service is ideal </w:t>
      </w:r>
      <w:r w:rsidR="0018021B" w:rsidRPr="00290428">
        <w:rPr>
          <w:color w:val="FF0000"/>
          <w:sz w:val="22"/>
          <w:szCs w:val="22"/>
        </w:rPr>
        <w:t>for web frameworks, structured data</w:t>
      </w:r>
      <w:r w:rsidR="00290428">
        <w:rPr>
          <w:color w:val="FF0000"/>
          <w:sz w:val="22"/>
          <w:szCs w:val="22"/>
        </w:rPr>
        <w:t xml:space="preserve"> </w:t>
      </w:r>
      <w:bookmarkStart w:id="3" w:name="_GoBack"/>
      <w:bookmarkEnd w:id="3"/>
      <w:r w:rsidR="0018021B" w:rsidRPr="00290428">
        <w:rPr>
          <w:color w:val="FF0000"/>
          <w:sz w:val="22"/>
          <w:szCs w:val="22"/>
        </w:rPr>
        <w:t>and, OLTP workloads.</w:t>
      </w:r>
    </w:p>
    <w:p w:rsidR="007F278F" w:rsidRDefault="007F278F" w:rsidP="0018021B">
      <w:pPr>
        <w:pStyle w:val="ListParagraph"/>
        <w:rPr>
          <w:color w:val="FF0000"/>
          <w:sz w:val="22"/>
          <w:szCs w:val="22"/>
        </w:rPr>
      </w:pPr>
    </w:p>
    <w:p w:rsidR="0027524F" w:rsidRDefault="0027524F" w:rsidP="0027524F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8A0D6C">
        <w:rPr>
          <w:color w:val="4472C4" w:themeColor="accent1"/>
          <w:sz w:val="22"/>
          <w:szCs w:val="22"/>
        </w:rPr>
        <w:t>Storage</w:t>
      </w:r>
      <w:r w:rsidRPr="008A0D6C">
        <w:rPr>
          <w:color w:val="FF0000"/>
          <w:sz w:val="22"/>
          <w:szCs w:val="22"/>
        </w:rPr>
        <w:t>:</w:t>
      </w:r>
      <w:r w:rsidR="00F50CB2" w:rsidRPr="008A0D6C">
        <w:rPr>
          <w:color w:val="FF0000"/>
          <w:sz w:val="22"/>
          <w:szCs w:val="22"/>
        </w:rPr>
        <w:t xml:space="preserve"> A</w:t>
      </w:r>
      <w:r w:rsidR="00F50CB2">
        <w:rPr>
          <w:color w:val="FF0000"/>
          <w:sz w:val="22"/>
          <w:szCs w:val="22"/>
        </w:rPr>
        <w:t xml:space="preserve"> scalable, fully-managed, high reliable. It is </w:t>
      </w:r>
      <w:r w:rsidR="008A0D6C">
        <w:rPr>
          <w:color w:val="FF0000"/>
          <w:sz w:val="22"/>
          <w:szCs w:val="22"/>
        </w:rPr>
        <w:t>ideal</w:t>
      </w:r>
      <w:r w:rsidR="00F50CB2">
        <w:rPr>
          <w:color w:val="FF0000"/>
          <w:sz w:val="22"/>
          <w:szCs w:val="22"/>
        </w:rPr>
        <w:t xml:space="preserve"> fo</w:t>
      </w:r>
      <w:r w:rsidR="008A0D6C">
        <w:rPr>
          <w:color w:val="FF0000"/>
          <w:sz w:val="22"/>
          <w:szCs w:val="22"/>
        </w:rPr>
        <w:t>r images, pictures, and videos.</w:t>
      </w:r>
    </w:p>
    <w:p w:rsidR="0018021B" w:rsidRPr="0027524F" w:rsidRDefault="0018021B" w:rsidP="0018021B">
      <w:pPr>
        <w:pStyle w:val="ListParagraph"/>
        <w:rPr>
          <w:color w:val="FF0000"/>
          <w:sz w:val="22"/>
          <w:szCs w:val="22"/>
        </w:rPr>
      </w:pPr>
    </w:p>
    <w:p w:rsidR="0018021B" w:rsidRPr="0018021B" w:rsidRDefault="0027524F" w:rsidP="0018021B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F50CB2">
        <w:rPr>
          <w:color w:val="4472C4" w:themeColor="accent1"/>
          <w:sz w:val="22"/>
          <w:szCs w:val="22"/>
        </w:rPr>
        <w:t>Bigtable:</w:t>
      </w:r>
      <w:r w:rsidR="0018021B" w:rsidRPr="00F50CB2">
        <w:rPr>
          <w:color w:val="4472C4" w:themeColor="accent1"/>
          <w:sz w:val="22"/>
          <w:szCs w:val="22"/>
        </w:rPr>
        <w:t xml:space="preserve"> </w:t>
      </w:r>
      <w:r w:rsidR="0018021B">
        <w:rPr>
          <w:color w:val="FF0000"/>
          <w:sz w:val="22"/>
          <w:szCs w:val="22"/>
        </w:rPr>
        <w:t xml:space="preserve">it is a </w:t>
      </w:r>
      <w:r w:rsidR="008A0D6C">
        <w:rPr>
          <w:color w:val="FF0000"/>
          <w:sz w:val="22"/>
          <w:szCs w:val="22"/>
        </w:rPr>
        <w:t>NoSQL</w:t>
      </w:r>
      <w:r w:rsidR="0018021B">
        <w:rPr>
          <w:color w:val="FF0000"/>
          <w:sz w:val="22"/>
          <w:szCs w:val="22"/>
        </w:rPr>
        <w:t xml:space="preserve"> Bigdata service. It is scalable and</w:t>
      </w:r>
      <w:r w:rsidR="0018021B" w:rsidRPr="0018021B">
        <w:rPr>
          <w:color w:val="FF0000"/>
          <w:sz w:val="22"/>
          <w:szCs w:val="22"/>
        </w:rPr>
        <w:t xml:space="preserve"> fully-managed</w:t>
      </w:r>
      <w:r w:rsidR="0018021B">
        <w:rPr>
          <w:color w:val="FF0000"/>
          <w:sz w:val="22"/>
          <w:szCs w:val="22"/>
        </w:rPr>
        <w:t xml:space="preserve"> wide-column database.</w:t>
      </w:r>
      <w:r w:rsidR="003F7870">
        <w:rPr>
          <w:color w:val="FF0000"/>
          <w:sz w:val="22"/>
          <w:szCs w:val="22"/>
        </w:rPr>
        <w:t xml:space="preserve"> </w:t>
      </w:r>
      <w:r w:rsidR="008A0D6C">
        <w:rPr>
          <w:color w:val="FF0000"/>
          <w:sz w:val="22"/>
          <w:szCs w:val="22"/>
        </w:rPr>
        <w:t>It is a service for large-workload application.</w:t>
      </w:r>
    </w:p>
    <w:p w:rsidR="0018021B" w:rsidRDefault="0018021B" w:rsidP="0018021B">
      <w:pPr>
        <w:pStyle w:val="ListParagraph"/>
        <w:rPr>
          <w:color w:val="FF0000"/>
          <w:sz w:val="22"/>
          <w:szCs w:val="22"/>
        </w:rPr>
      </w:pPr>
    </w:p>
    <w:p w:rsidR="0018021B" w:rsidRDefault="0027524F" w:rsidP="008A0D6C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F50CB2">
        <w:rPr>
          <w:color w:val="4472C4" w:themeColor="accent1"/>
          <w:sz w:val="22"/>
          <w:szCs w:val="22"/>
        </w:rPr>
        <w:t>Datastore</w:t>
      </w:r>
      <w:r w:rsidR="0018021B" w:rsidRPr="00F50CB2">
        <w:rPr>
          <w:color w:val="4472C4" w:themeColor="accent1"/>
          <w:sz w:val="22"/>
          <w:szCs w:val="22"/>
        </w:rPr>
        <w:t xml:space="preserve">. </w:t>
      </w:r>
      <w:r w:rsidR="0018021B">
        <w:rPr>
          <w:color w:val="FF0000"/>
          <w:sz w:val="22"/>
          <w:szCs w:val="22"/>
        </w:rPr>
        <w:t xml:space="preserve">It is </w:t>
      </w:r>
      <w:r w:rsidR="008A0D6C">
        <w:rPr>
          <w:color w:val="FF0000"/>
          <w:sz w:val="22"/>
          <w:szCs w:val="22"/>
        </w:rPr>
        <w:t>NoSQL</w:t>
      </w:r>
      <w:r w:rsidR="0018021B">
        <w:rPr>
          <w:color w:val="FF0000"/>
          <w:sz w:val="22"/>
          <w:szCs w:val="22"/>
        </w:rPr>
        <w:t xml:space="preserve"> document database for web and mobile applications. It has Semi-structured application data, hierarchical data and durable key value data.</w:t>
      </w:r>
      <w:r w:rsidR="008A0D6C" w:rsidRPr="008A0D6C">
        <w:t xml:space="preserve"> </w:t>
      </w:r>
      <w:r w:rsidR="008A0D6C" w:rsidRPr="008A0D6C">
        <w:rPr>
          <w:color w:val="FF0000"/>
          <w:sz w:val="22"/>
          <w:szCs w:val="22"/>
        </w:rPr>
        <w:t>Datastore is ideal for applications that rely on highly available structured data at scale.</w:t>
      </w:r>
    </w:p>
    <w:p w:rsidR="002600DB" w:rsidRPr="0018021B" w:rsidRDefault="0018021B" w:rsidP="0018021B">
      <w:pPr>
        <w:ind w:left="360"/>
        <w:rPr>
          <w:color w:val="FF0000"/>
          <w:sz w:val="22"/>
          <w:szCs w:val="22"/>
        </w:rPr>
      </w:pPr>
      <w:r w:rsidRPr="0018021B">
        <w:rPr>
          <w:color w:val="FF0000"/>
          <w:sz w:val="22"/>
          <w:szCs w:val="22"/>
        </w:rPr>
        <w:t xml:space="preserve"> </w:t>
      </w:r>
    </w:p>
    <w:p w:rsidR="002019E2" w:rsidRDefault="002019E2" w:rsidP="00DC7070">
      <w:pPr>
        <w:pStyle w:val="Heading2"/>
      </w:pPr>
      <w:bookmarkStart w:id="4" w:name="_Toc493879661"/>
      <w:r>
        <w:lastRenderedPageBreak/>
        <w:t xml:space="preserve">2.2 Create a </w:t>
      </w:r>
      <w:bookmarkStart w:id="5" w:name="_Hlk493768087"/>
      <w:r>
        <w:t>PostgreSQL database server instance</w:t>
      </w:r>
      <w:bookmarkEnd w:id="5"/>
      <w:r>
        <w:t>, create a table, called Course, to hold all information about course [1 mark]</w:t>
      </w:r>
      <w:bookmarkEnd w:id="4"/>
    </w:p>
    <w:p w:rsidR="002600DB" w:rsidRPr="002600DB" w:rsidRDefault="002600DB" w:rsidP="002600DB"/>
    <w:p w:rsidR="009216F6" w:rsidRPr="009216F6" w:rsidRDefault="009216F6" w:rsidP="00F27EE0">
      <w:pPr>
        <w:rPr>
          <w:noProof/>
          <w:color w:val="FF0000"/>
          <w:sz w:val="22"/>
          <w:szCs w:val="22"/>
        </w:rPr>
      </w:pPr>
      <w:r w:rsidRPr="009216F6">
        <w:rPr>
          <w:color w:val="FF0000"/>
          <w:sz w:val="22"/>
          <w:szCs w:val="22"/>
        </w:rPr>
        <w:t>PostgreSQL database server instance</w:t>
      </w:r>
    </w:p>
    <w:p w:rsidR="00105EA2" w:rsidRPr="00105EA2" w:rsidRDefault="003709CD" w:rsidP="00F27EE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5943600" cy="3331210"/>
            <wp:effectExtent l="190500" t="190500" r="190500" b="193040"/>
            <wp:docPr id="3" name="Picture 3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ECCB3D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00DB" w:rsidRDefault="002600DB" w:rsidP="00F27EE0">
      <w:pPr>
        <w:rPr>
          <w:color w:val="FF0000"/>
          <w:sz w:val="22"/>
          <w:szCs w:val="22"/>
        </w:rPr>
      </w:pPr>
    </w:p>
    <w:p w:rsidR="002600DB" w:rsidRDefault="002600DB" w:rsidP="00F27EE0">
      <w:pPr>
        <w:rPr>
          <w:color w:val="FF0000"/>
          <w:sz w:val="22"/>
          <w:szCs w:val="22"/>
        </w:rPr>
      </w:pPr>
    </w:p>
    <w:p w:rsidR="002600DB" w:rsidRDefault="002600DB" w:rsidP="00F27EE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br w:type="page"/>
      </w:r>
    </w:p>
    <w:p w:rsidR="003709CD" w:rsidRPr="009216F6" w:rsidRDefault="009216F6" w:rsidP="00F27EE0">
      <w:pPr>
        <w:rPr>
          <w:color w:val="FF0000"/>
          <w:sz w:val="22"/>
          <w:szCs w:val="22"/>
        </w:rPr>
      </w:pPr>
      <w:r w:rsidRPr="009216F6">
        <w:rPr>
          <w:color w:val="FF0000"/>
          <w:sz w:val="22"/>
          <w:szCs w:val="22"/>
        </w:rPr>
        <w:lastRenderedPageBreak/>
        <w:t>Table</w:t>
      </w:r>
      <w:r w:rsidR="002600DB">
        <w:rPr>
          <w:color w:val="FF0000"/>
          <w:sz w:val="22"/>
          <w:szCs w:val="22"/>
        </w:rPr>
        <w:t xml:space="preserve"> Desc</w:t>
      </w:r>
      <w:r w:rsidR="003F7870">
        <w:rPr>
          <w:color w:val="FF0000"/>
          <w:sz w:val="22"/>
          <w:szCs w:val="22"/>
        </w:rPr>
        <w:t>ription</w:t>
      </w:r>
      <w:r w:rsidRPr="009216F6">
        <w:rPr>
          <w:color w:val="FF0000"/>
          <w:sz w:val="22"/>
          <w:szCs w:val="22"/>
        </w:rPr>
        <w:t>:</w:t>
      </w:r>
    </w:p>
    <w:p w:rsidR="009216F6" w:rsidRDefault="00105EA2" w:rsidP="00F27EE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5505869" cy="3093522"/>
            <wp:effectExtent l="190500" t="190500" r="190500" b="183515"/>
            <wp:docPr id="8" name="Picture 8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EC8736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866" cy="30963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00DB" w:rsidRDefault="002600DB" w:rsidP="00F27EE0">
      <w:pPr>
        <w:rPr>
          <w:noProof/>
          <w:color w:val="FF0000"/>
          <w:sz w:val="22"/>
          <w:szCs w:val="22"/>
        </w:rPr>
      </w:pPr>
    </w:p>
    <w:p w:rsidR="002600DB" w:rsidRPr="002600DB" w:rsidRDefault="002600DB" w:rsidP="00F27EE0">
      <w:pPr>
        <w:rPr>
          <w:noProof/>
          <w:color w:val="FF0000"/>
          <w:sz w:val="22"/>
          <w:szCs w:val="22"/>
        </w:rPr>
      </w:pPr>
      <w:r w:rsidRPr="002600DB">
        <w:rPr>
          <w:noProof/>
          <w:color w:val="FF0000"/>
          <w:sz w:val="22"/>
          <w:szCs w:val="22"/>
        </w:rPr>
        <w:t>Table Select</w:t>
      </w:r>
      <w:r>
        <w:rPr>
          <w:noProof/>
          <w:color w:val="FF0000"/>
          <w:sz w:val="22"/>
          <w:szCs w:val="22"/>
        </w:rPr>
        <w:t>:</w:t>
      </w:r>
    </w:p>
    <w:p w:rsidR="003709CD" w:rsidRDefault="00D45DC9" w:rsidP="00F27EE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5527675" cy="2529444"/>
            <wp:effectExtent l="190500" t="190500" r="187325" b="194945"/>
            <wp:docPr id="7" name="Picture 7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EC4F65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322" cy="2530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00DB" w:rsidRDefault="002600DB" w:rsidP="00F27EE0">
      <w:pPr>
        <w:rPr>
          <w:sz w:val="22"/>
          <w:szCs w:val="22"/>
        </w:rPr>
      </w:pPr>
    </w:p>
    <w:p w:rsidR="002600DB" w:rsidRDefault="002600DB">
      <w:pPr>
        <w:rPr>
          <w:b/>
          <w:bCs/>
          <w:sz w:val="24"/>
        </w:rPr>
      </w:pPr>
      <w:r>
        <w:br w:type="page"/>
      </w:r>
    </w:p>
    <w:p w:rsidR="000C449C" w:rsidRDefault="000C449C" w:rsidP="00DC7070">
      <w:pPr>
        <w:pStyle w:val="Heading2"/>
      </w:pPr>
    </w:p>
    <w:p w:rsidR="002019E2" w:rsidRDefault="002019E2" w:rsidP="00DC7070">
      <w:pPr>
        <w:pStyle w:val="Heading2"/>
      </w:pPr>
      <w:bookmarkStart w:id="6" w:name="_Toc493879662"/>
      <w:r>
        <w:t>2.3 For storage, create a bucket to hold some of your favorite pictures or/and video clips [1 mark]</w:t>
      </w:r>
      <w:bookmarkEnd w:id="6"/>
    </w:p>
    <w:p w:rsidR="002600DB" w:rsidRPr="002600DB" w:rsidRDefault="002600DB" w:rsidP="002600DB">
      <w:pPr>
        <w:rPr>
          <w:color w:val="FF0000"/>
        </w:rPr>
      </w:pPr>
      <w:r w:rsidRPr="002600DB">
        <w:rPr>
          <w:color w:val="FF0000"/>
        </w:rPr>
        <w:t>create a bucket</w:t>
      </w:r>
    </w:p>
    <w:p w:rsidR="0027524F" w:rsidRDefault="000C449C" w:rsidP="00F27EE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5943600" cy="3144982"/>
            <wp:effectExtent l="190500" t="190500" r="190500" b="189230"/>
            <wp:docPr id="4" name="Picture 4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EC5183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307" cy="3145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C449C" w:rsidRDefault="000C449C" w:rsidP="00F27EE0">
      <w:pPr>
        <w:rPr>
          <w:color w:val="FF0000"/>
          <w:sz w:val="22"/>
          <w:szCs w:val="22"/>
        </w:rPr>
      </w:pPr>
      <w:r w:rsidRPr="000C449C">
        <w:rPr>
          <w:color w:val="FF0000"/>
          <w:sz w:val="22"/>
          <w:szCs w:val="22"/>
        </w:rPr>
        <w:t>Pictures</w:t>
      </w:r>
    </w:p>
    <w:p w:rsidR="000C449C" w:rsidRDefault="000C449C" w:rsidP="00F27EE0">
      <w:pPr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>
            <wp:extent cx="5943600" cy="3165764"/>
            <wp:effectExtent l="190500" t="190500" r="190500" b="187325"/>
            <wp:docPr id="5" name="Picture 5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ECFCC3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781" cy="31663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C449C" w:rsidRDefault="000C449C" w:rsidP="00F27EE0">
      <w:pPr>
        <w:rPr>
          <w:color w:val="FF0000"/>
          <w:sz w:val="22"/>
          <w:szCs w:val="22"/>
        </w:rPr>
      </w:pPr>
    </w:p>
    <w:p w:rsidR="003F7870" w:rsidRDefault="003F7870" w:rsidP="00F27EE0">
      <w:pPr>
        <w:rPr>
          <w:color w:val="FF0000"/>
          <w:sz w:val="22"/>
          <w:szCs w:val="22"/>
        </w:rPr>
      </w:pPr>
    </w:p>
    <w:p w:rsidR="000C449C" w:rsidRDefault="000C449C" w:rsidP="00F27EE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lastRenderedPageBreak/>
        <w:t>Videos:</w:t>
      </w:r>
    </w:p>
    <w:p w:rsidR="000C449C" w:rsidRPr="005717E2" w:rsidRDefault="000C449C" w:rsidP="00F27EE0">
      <w:pPr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>
            <wp:extent cx="5943600" cy="3068782"/>
            <wp:effectExtent l="190500" t="190500" r="190500" b="189230"/>
            <wp:docPr id="6" name="Picture 6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EC298C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037" cy="30695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019E2" w:rsidRPr="00AD2175" w:rsidRDefault="002019E2" w:rsidP="00DC7070">
      <w:pPr>
        <w:pStyle w:val="Heading2"/>
        <w:rPr>
          <w:color w:val="FF0000"/>
        </w:rPr>
      </w:pPr>
      <w:bookmarkStart w:id="7" w:name="_Toc493879663"/>
      <w:r>
        <w:t xml:space="preserve">2.4  Create a Bigtable instance, and add one table which holds </w:t>
      </w:r>
      <w:r w:rsidR="005E3971">
        <w:t>some health data, such as heartra</w:t>
      </w:r>
      <w:r w:rsidR="005E3971" w:rsidRPr="00105EA2">
        <w:t>te, sent by wearable devices [2 marks]</w:t>
      </w:r>
      <w:bookmarkEnd w:id="7"/>
    </w:p>
    <w:p w:rsidR="00105EA2" w:rsidRDefault="00105EA2" w:rsidP="00F27EE0">
      <w:pPr>
        <w:rPr>
          <w:b/>
          <w:color w:val="FF0000"/>
          <w:sz w:val="22"/>
          <w:szCs w:val="22"/>
        </w:rPr>
      </w:pPr>
    </w:p>
    <w:p w:rsidR="0027524F" w:rsidRPr="002600DB" w:rsidRDefault="002600DB" w:rsidP="00F27EE0">
      <w:pPr>
        <w:rPr>
          <w:color w:val="FF0000"/>
          <w:sz w:val="22"/>
          <w:szCs w:val="22"/>
        </w:rPr>
      </w:pPr>
      <w:r w:rsidRPr="002600DB">
        <w:rPr>
          <w:color w:val="FF0000"/>
          <w:sz w:val="22"/>
          <w:szCs w:val="22"/>
        </w:rPr>
        <w:t xml:space="preserve"> </w:t>
      </w:r>
      <w:r w:rsidRPr="002600DB">
        <w:rPr>
          <w:color w:val="FF0000"/>
        </w:rPr>
        <w:t>Big</w:t>
      </w:r>
      <w:r w:rsidR="003F7870">
        <w:rPr>
          <w:color w:val="FF0000"/>
        </w:rPr>
        <w:t>T</w:t>
      </w:r>
      <w:r w:rsidRPr="002600DB">
        <w:rPr>
          <w:color w:val="FF0000"/>
        </w:rPr>
        <w:t xml:space="preserve">able </w:t>
      </w:r>
      <w:r w:rsidR="00105EA2" w:rsidRPr="002600DB">
        <w:rPr>
          <w:color w:val="FF0000"/>
          <w:sz w:val="22"/>
          <w:szCs w:val="22"/>
        </w:rPr>
        <w:t>Instance:</w:t>
      </w:r>
    </w:p>
    <w:p w:rsidR="00105EA2" w:rsidRDefault="00105EA2" w:rsidP="00F27EE0">
      <w:pPr>
        <w:rPr>
          <w:b/>
          <w:color w:val="FF0000"/>
          <w:sz w:val="22"/>
          <w:szCs w:val="22"/>
        </w:rPr>
      </w:pPr>
      <w:r>
        <w:rPr>
          <w:b/>
          <w:noProof/>
          <w:color w:val="FF0000"/>
          <w:sz w:val="22"/>
          <w:szCs w:val="22"/>
        </w:rPr>
        <w:drawing>
          <wp:inline distT="0" distB="0" distL="0" distR="0">
            <wp:extent cx="5943600" cy="3339465"/>
            <wp:effectExtent l="190500" t="190500" r="190500" b="184785"/>
            <wp:docPr id="9" name="Picture 9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ECBB82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00DB" w:rsidRDefault="002600DB" w:rsidP="00F27EE0">
      <w:pPr>
        <w:rPr>
          <w:b/>
          <w:color w:val="FF0000"/>
          <w:sz w:val="22"/>
          <w:szCs w:val="22"/>
        </w:rPr>
      </w:pPr>
    </w:p>
    <w:p w:rsidR="00105EA2" w:rsidRDefault="00105EA2" w:rsidP="00F27EE0">
      <w:pPr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lastRenderedPageBreak/>
        <w:t>Table:</w:t>
      </w:r>
    </w:p>
    <w:p w:rsidR="002600DB" w:rsidRPr="00105EA2" w:rsidRDefault="002600DB" w:rsidP="002600DB">
      <w:pPr>
        <w:ind w:firstLine="720"/>
        <w:rPr>
          <w:b/>
          <w:color w:val="FF0000"/>
          <w:sz w:val="22"/>
          <w:szCs w:val="22"/>
        </w:rPr>
      </w:pPr>
      <w:r>
        <w:rPr>
          <w:b/>
          <w:color w:val="FF0000"/>
          <w:sz w:val="22"/>
          <w:szCs w:val="22"/>
        </w:rPr>
        <w:t>I have the following problem…</w:t>
      </w:r>
    </w:p>
    <w:p w:rsidR="000C449C" w:rsidRDefault="005717E2" w:rsidP="00F27EE0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9CA3BD8" wp14:editId="0E66B9D2">
            <wp:extent cx="5943600" cy="3339465"/>
            <wp:effectExtent l="190500" t="190500" r="190500" b="184785"/>
            <wp:docPr id="12" name="Picture 1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91C993E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4120C" w:rsidRPr="005717E2" w:rsidRDefault="005E3971" w:rsidP="005717E2">
      <w:pPr>
        <w:pStyle w:val="Heading2"/>
      </w:pPr>
      <w:bookmarkStart w:id="8" w:name="_Toc493879664"/>
      <w:r>
        <w:t>2.5 Create a Datastore instance, and store game reviews in it [2 marks]</w:t>
      </w:r>
      <w:bookmarkEnd w:id="8"/>
    </w:p>
    <w:p w:rsidR="008A385C" w:rsidRDefault="008A385C" w:rsidP="008A385C">
      <w:pPr>
        <w:rPr>
          <w:color w:val="FF0000"/>
          <w:sz w:val="22"/>
          <w:szCs w:val="22"/>
        </w:rPr>
      </w:pPr>
      <w:r w:rsidRPr="008A385C">
        <w:rPr>
          <w:color w:val="FF0000"/>
          <w:sz w:val="22"/>
          <w:szCs w:val="22"/>
        </w:rPr>
        <w:t>Game</w:t>
      </w:r>
      <w:r>
        <w:rPr>
          <w:color w:val="FF0000"/>
          <w:sz w:val="22"/>
          <w:szCs w:val="22"/>
        </w:rPr>
        <w:t>s</w:t>
      </w:r>
    </w:p>
    <w:p w:rsidR="008A385C" w:rsidRPr="008A385C" w:rsidRDefault="008A385C" w:rsidP="008A385C">
      <w:pPr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>
            <wp:extent cx="5943600" cy="3339465"/>
            <wp:effectExtent l="190500" t="190500" r="190500" b="184785"/>
            <wp:docPr id="11" name="Picture 11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1CC90F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A385C" w:rsidRPr="008A385C" w:rsidRDefault="002600DB" w:rsidP="008A385C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lastRenderedPageBreak/>
        <w:t>Review:</w:t>
      </w:r>
    </w:p>
    <w:p w:rsidR="00C71D35" w:rsidRDefault="008A385C" w:rsidP="005E3971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5943600" cy="3335655"/>
            <wp:effectExtent l="190500" t="190500" r="190500" b="188595"/>
            <wp:docPr id="10" name="Picture 10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1C6085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A385C" w:rsidRPr="005E3971" w:rsidRDefault="008A385C" w:rsidP="005E3971">
      <w:pPr>
        <w:jc w:val="center"/>
        <w:rPr>
          <w:sz w:val="22"/>
          <w:szCs w:val="22"/>
        </w:rPr>
      </w:pPr>
    </w:p>
    <w:sectPr w:rsidR="008A385C" w:rsidRPr="005E3971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60DA" w:rsidRDefault="004C60DA">
      <w:r>
        <w:separator/>
      </w:r>
    </w:p>
  </w:endnote>
  <w:endnote w:type="continuationSeparator" w:id="0">
    <w:p w:rsidR="004C60DA" w:rsidRDefault="004C6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3A41D9">
    <w:pPr>
      <w:pStyle w:val="Footer"/>
      <w:rPr>
        <w:u w:val="single"/>
      </w:rPr>
    </w:pPr>
    <w:r>
      <w:rPr>
        <w:u w:val="single"/>
      </w:rPr>
      <w:t>Assignment</w:t>
    </w:r>
    <w:r w:rsidR="00656DF6">
      <w:rPr>
        <w:u w:val="single"/>
      </w:rPr>
      <w:t xml:space="preserve"> #</w:t>
    </w:r>
    <w:r w:rsidR="005E3971">
      <w:rPr>
        <w:u w:val="single"/>
      </w:rPr>
      <w:t>1</w:t>
    </w:r>
    <w:r w:rsidR="00656DF6">
      <w:rPr>
        <w:u w:val="single"/>
      </w:rPr>
      <w:t xml:space="preserve">                     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290428">
      <w:rPr>
        <w:rStyle w:val="PageNumber"/>
        <w:noProof/>
        <w:u w:val="single"/>
      </w:rPr>
      <w:t>6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290428">
      <w:rPr>
        <w:rStyle w:val="PageNumber"/>
        <w:noProof/>
        <w:u w:val="single"/>
      </w:rPr>
      <w:t>9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60DA" w:rsidRDefault="004C60DA">
      <w:r>
        <w:separator/>
      </w:r>
    </w:p>
  </w:footnote>
  <w:footnote w:type="continuationSeparator" w:id="0">
    <w:p w:rsidR="004C60DA" w:rsidRDefault="004C6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861F9A">
    <w:pPr>
      <w:pStyle w:val="Header"/>
      <w:rPr>
        <w:u w:val="single"/>
      </w:rPr>
    </w:pPr>
    <w:r>
      <w:rPr>
        <w:u w:val="single"/>
      </w:rPr>
      <w:t>API Engineering</w:t>
    </w:r>
    <w:r w:rsidR="00656DF6">
      <w:rPr>
        <w:u w:val="single"/>
      </w:rPr>
      <w:t xml:space="preserve">                                                                                  </w:t>
    </w:r>
    <w:r w:rsidR="00972B31">
      <w:rPr>
        <w:u w:val="single"/>
      </w:rPr>
      <w:t xml:space="preserve">                            </w:t>
    </w:r>
    <w:r w:rsidR="00820FC5">
      <w:rPr>
        <w:u w:val="single"/>
      </w:rPr>
      <w:t xml:space="preserve">      </w:t>
    </w:r>
    <w:r>
      <w:rPr>
        <w:u w:val="single"/>
      </w:rPr>
      <w:t xml:space="preserve">                         COMP30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5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7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0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554D64"/>
    <w:multiLevelType w:val="hybridMultilevel"/>
    <w:tmpl w:val="7D161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3F333F"/>
    <w:multiLevelType w:val="hybridMultilevel"/>
    <w:tmpl w:val="9D846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3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D6B72DC"/>
    <w:multiLevelType w:val="hybridMultilevel"/>
    <w:tmpl w:val="86B65AFC"/>
    <w:lvl w:ilvl="0" w:tplc="C0C4C3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8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1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6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15334"/>
    <w:multiLevelType w:val="hybridMultilevel"/>
    <w:tmpl w:val="DB4EE200"/>
    <w:lvl w:ilvl="0" w:tplc="B950B7AC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0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2"/>
  </w:num>
  <w:num w:numId="3">
    <w:abstractNumId w:val="40"/>
  </w:num>
  <w:num w:numId="4">
    <w:abstractNumId w:val="11"/>
  </w:num>
  <w:num w:numId="5">
    <w:abstractNumId w:val="19"/>
  </w:num>
  <w:num w:numId="6">
    <w:abstractNumId w:val="42"/>
  </w:num>
  <w:num w:numId="7">
    <w:abstractNumId w:val="29"/>
  </w:num>
  <w:num w:numId="8">
    <w:abstractNumId w:val="9"/>
  </w:num>
  <w:num w:numId="9">
    <w:abstractNumId w:val="23"/>
  </w:num>
  <w:num w:numId="10">
    <w:abstractNumId w:val="1"/>
  </w:num>
  <w:num w:numId="11">
    <w:abstractNumId w:val="15"/>
  </w:num>
  <w:num w:numId="12">
    <w:abstractNumId w:val="5"/>
  </w:num>
  <w:num w:numId="13">
    <w:abstractNumId w:val="13"/>
  </w:num>
  <w:num w:numId="14">
    <w:abstractNumId w:val="44"/>
  </w:num>
  <w:num w:numId="15">
    <w:abstractNumId w:val="46"/>
  </w:num>
  <w:num w:numId="16">
    <w:abstractNumId w:val="45"/>
  </w:num>
  <w:num w:numId="17">
    <w:abstractNumId w:val="38"/>
  </w:num>
  <w:num w:numId="18">
    <w:abstractNumId w:val="32"/>
  </w:num>
  <w:num w:numId="19">
    <w:abstractNumId w:val="34"/>
  </w:num>
  <w:num w:numId="20">
    <w:abstractNumId w:val="33"/>
  </w:num>
  <w:num w:numId="21">
    <w:abstractNumId w:val="16"/>
  </w:num>
  <w:num w:numId="22">
    <w:abstractNumId w:val="3"/>
  </w:num>
  <w:num w:numId="23">
    <w:abstractNumId w:val="17"/>
  </w:num>
  <w:num w:numId="24">
    <w:abstractNumId w:val="41"/>
  </w:num>
  <w:num w:numId="25">
    <w:abstractNumId w:val="22"/>
  </w:num>
  <w:num w:numId="26">
    <w:abstractNumId w:val="6"/>
  </w:num>
  <w:num w:numId="27">
    <w:abstractNumId w:val="25"/>
  </w:num>
  <w:num w:numId="28">
    <w:abstractNumId w:val="36"/>
  </w:num>
  <w:num w:numId="29">
    <w:abstractNumId w:val="35"/>
  </w:num>
  <w:num w:numId="30">
    <w:abstractNumId w:val="14"/>
  </w:num>
  <w:num w:numId="31">
    <w:abstractNumId w:val="4"/>
  </w:num>
  <w:num w:numId="32">
    <w:abstractNumId w:val="7"/>
  </w:num>
  <w:num w:numId="33">
    <w:abstractNumId w:val="31"/>
  </w:num>
  <w:num w:numId="34">
    <w:abstractNumId w:val="10"/>
  </w:num>
  <w:num w:numId="35">
    <w:abstractNumId w:val="8"/>
  </w:num>
  <w:num w:numId="36">
    <w:abstractNumId w:val="27"/>
  </w:num>
  <w:num w:numId="37">
    <w:abstractNumId w:val="39"/>
  </w:num>
  <w:num w:numId="38">
    <w:abstractNumId w:val="18"/>
  </w:num>
  <w:num w:numId="39">
    <w:abstractNumId w:val="30"/>
  </w:num>
  <w:num w:numId="40">
    <w:abstractNumId w:val="2"/>
  </w:num>
  <w:num w:numId="41">
    <w:abstractNumId w:val="28"/>
  </w:num>
  <w:num w:numId="4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>
    <w:abstractNumId w:val="26"/>
  </w:num>
  <w:num w:numId="44">
    <w:abstractNumId w:val="37"/>
  </w:num>
  <w:num w:numId="45">
    <w:abstractNumId w:val="21"/>
  </w:num>
  <w:num w:numId="46">
    <w:abstractNumId w:val="20"/>
  </w:num>
  <w:num w:numId="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cxMTEwNTUwsjRT0lEKTi0uzszPAykwqwUAjjYgPSwAAAA="/>
  </w:docVars>
  <w:rsids>
    <w:rsidRoot w:val="00FB4933"/>
    <w:rsid w:val="00011263"/>
    <w:rsid w:val="00013964"/>
    <w:rsid w:val="0002050D"/>
    <w:rsid w:val="00022A82"/>
    <w:rsid w:val="000352F3"/>
    <w:rsid w:val="00044C9A"/>
    <w:rsid w:val="00051D22"/>
    <w:rsid w:val="000642FA"/>
    <w:rsid w:val="00064CC4"/>
    <w:rsid w:val="00073713"/>
    <w:rsid w:val="00095882"/>
    <w:rsid w:val="000B0AFE"/>
    <w:rsid w:val="000C449C"/>
    <w:rsid w:val="000D0796"/>
    <w:rsid w:val="00105EA2"/>
    <w:rsid w:val="0011302F"/>
    <w:rsid w:val="00116F82"/>
    <w:rsid w:val="001270AB"/>
    <w:rsid w:val="00131FD4"/>
    <w:rsid w:val="00134E06"/>
    <w:rsid w:val="0014387A"/>
    <w:rsid w:val="00147A01"/>
    <w:rsid w:val="001522B4"/>
    <w:rsid w:val="00157711"/>
    <w:rsid w:val="00167A6C"/>
    <w:rsid w:val="00176CFF"/>
    <w:rsid w:val="0018021B"/>
    <w:rsid w:val="001956FA"/>
    <w:rsid w:val="001A339A"/>
    <w:rsid w:val="001A750B"/>
    <w:rsid w:val="001F1836"/>
    <w:rsid w:val="002019E2"/>
    <w:rsid w:val="002129FF"/>
    <w:rsid w:val="002449B1"/>
    <w:rsid w:val="002600DB"/>
    <w:rsid w:val="0026416C"/>
    <w:rsid w:val="0027524F"/>
    <w:rsid w:val="00280B97"/>
    <w:rsid w:val="00281700"/>
    <w:rsid w:val="00286290"/>
    <w:rsid w:val="00290428"/>
    <w:rsid w:val="002A0140"/>
    <w:rsid w:val="002A1363"/>
    <w:rsid w:val="002A3AA4"/>
    <w:rsid w:val="002C0B10"/>
    <w:rsid w:val="002D04FF"/>
    <w:rsid w:val="002E18C5"/>
    <w:rsid w:val="002F14FF"/>
    <w:rsid w:val="00310083"/>
    <w:rsid w:val="003160C9"/>
    <w:rsid w:val="0031796A"/>
    <w:rsid w:val="003709CD"/>
    <w:rsid w:val="0037309A"/>
    <w:rsid w:val="00381107"/>
    <w:rsid w:val="003842C3"/>
    <w:rsid w:val="003944C1"/>
    <w:rsid w:val="003A40EC"/>
    <w:rsid w:val="003A41D9"/>
    <w:rsid w:val="003D7EA7"/>
    <w:rsid w:val="003F6C64"/>
    <w:rsid w:val="003F7870"/>
    <w:rsid w:val="00402C2F"/>
    <w:rsid w:val="00435402"/>
    <w:rsid w:val="004461C8"/>
    <w:rsid w:val="0045759F"/>
    <w:rsid w:val="00464D5D"/>
    <w:rsid w:val="00467FEE"/>
    <w:rsid w:val="00470944"/>
    <w:rsid w:val="00470C23"/>
    <w:rsid w:val="004735BD"/>
    <w:rsid w:val="00487787"/>
    <w:rsid w:val="00491091"/>
    <w:rsid w:val="00494FA7"/>
    <w:rsid w:val="004A1F7D"/>
    <w:rsid w:val="004A606E"/>
    <w:rsid w:val="004C01C6"/>
    <w:rsid w:val="004C0FDE"/>
    <w:rsid w:val="004C60DA"/>
    <w:rsid w:val="004D0A02"/>
    <w:rsid w:val="004D456C"/>
    <w:rsid w:val="004E19A9"/>
    <w:rsid w:val="00501FE0"/>
    <w:rsid w:val="005046C9"/>
    <w:rsid w:val="00521C25"/>
    <w:rsid w:val="00552841"/>
    <w:rsid w:val="00561A7C"/>
    <w:rsid w:val="005662DC"/>
    <w:rsid w:val="00570193"/>
    <w:rsid w:val="005717E2"/>
    <w:rsid w:val="0057760A"/>
    <w:rsid w:val="00583927"/>
    <w:rsid w:val="00584BD0"/>
    <w:rsid w:val="00585286"/>
    <w:rsid w:val="00587D41"/>
    <w:rsid w:val="005C13C8"/>
    <w:rsid w:val="005C1DAB"/>
    <w:rsid w:val="005C5652"/>
    <w:rsid w:val="005D38B5"/>
    <w:rsid w:val="005D545E"/>
    <w:rsid w:val="005E3971"/>
    <w:rsid w:val="005F58C0"/>
    <w:rsid w:val="00602AE7"/>
    <w:rsid w:val="00603F84"/>
    <w:rsid w:val="00606E47"/>
    <w:rsid w:val="006075F3"/>
    <w:rsid w:val="00610E7E"/>
    <w:rsid w:val="00615B2B"/>
    <w:rsid w:val="0063779B"/>
    <w:rsid w:val="00643077"/>
    <w:rsid w:val="00643240"/>
    <w:rsid w:val="00655BCB"/>
    <w:rsid w:val="00656DF6"/>
    <w:rsid w:val="006679CA"/>
    <w:rsid w:val="00680348"/>
    <w:rsid w:val="00690A56"/>
    <w:rsid w:val="006A1CCD"/>
    <w:rsid w:val="006A347B"/>
    <w:rsid w:val="006A701A"/>
    <w:rsid w:val="006C7BD7"/>
    <w:rsid w:val="006D01C7"/>
    <w:rsid w:val="006D186D"/>
    <w:rsid w:val="006E3905"/>
    <w:rsid w:val="006E47E4"/>
    <w:rsid w:val="00725D22"/>
    <w:rsid w:val="007265CC"/>
    <w:rsid w:val="00742BC8"/>
    <w:rsid w:val="0074515E"/>
    <w:rsid w:val="007455E4"/>
    <w:rsid w:val="00747C0C"/>
    <w:rsid w:val="0075028B"/>
    <w:rsid w:val="00752773"/>
    <w:rsid w:val="00755B81"/>
    <w:rsid w:val="007631E3"/>
    <w:rsid w:val="00780A10"/>
    <w:rsid w:val="0078591F"/>
    <w:rsid w:val="007865C4"/>
    <w:rsid w:val="00793A87"/>
    <w:rsid w:val="00794CE9"/>
    <w:rsid w:val="007A2257"/>
    <w:rsid w:val="007A3DB8"/>
    <w:rsid w:val="007A4954"/>
    <w:rsid w:val="007A6C36"/>
    <w:rsid w:val="007A6CFB"/>
    <w:rsid w:val="007B2361"/>
    <w:rsid w:val="007C3799"/>
    <w:rsid w:val="007D3CDC"/>
    <w:rsid w:val="007F278F"/>
    <w:rsid w:val="00800015"/>
    <w:rsid w:val="00802CDC"/>
    <w:rsid w:val="0080625F"/>
    <w:rsid w:val="00810A03"/>
    <w:rsid w:val="00813EBB"/>
    <w:rsid w:val="00820FC5"/>
    <w:rsid w:val="0083383E"/>
    <w:rsid w:val="00843C85"/>
    <w:rsid w:val="0084426A"/>
    <w:rsid w:val="00861F9A"/>
    <w:rsid w:val="00867D41"/>
    <w:rsid w:val="008725C4"/>
    <w:rsid w:val="00893BC8"/>
    <w:rsid w:val="008A0D6C"/>
    <w:rsid w:val="008A2FA2"/>
    <w:rsid w:val="008A385C"/>
    <w:rsid w:val="008B554F"/>
    <w:rsid w:val="008B7C51"/>
    <w:rsid w:val="008C2934"/>
    <w:rsid w:val="008C5DBD"/>
    <w:rsid w:val="008C6EE5"/>
    <w:rsid w:val="008C7A8D"/>
    <w:rsid w:val="008E14C9"/>
    <w:rsid w:val="008E3CCF"/>
    <w:rsid w:val="008F1685"/>
    <w:rsid w:val="00903744"/>
    <w:rsid w:val="00904CF8"/>
    <w:rsid w:val="00912536"/>
    <w:rsid w:val="00912D1E"/>
    <w:rsid w:val="00917A39"/>
    <w:rsid w:val="009216F6"/>
    <w:rsid w:val="00923A92"/>
    <w:rsid w:val="00945D18"/>
    <w:rsid w:val="009576D4"/>
    <w:rsid w:val="009722E0"/>
    <w:rsid w:val="00972B31"/>
    <w:rsid w:val="00972D71"/>
    <w:rsid w:val="00983F98"/>
    <w:rsid w:val="009840B8"/>
    <w:rsid w:val="009928A2"/>
    <w:rsid w:val="0099559A"/>
    <w:rsid w:val="00995821"/>
    <w:rsid w:val="009A120E"/>
    <w:rsid w:val="009B79A8"/>
    <w:rsid w:val="009C1244"/>
    <w:rsid w:val="009E62C8"/>
    <w:rsid w:val="009F0FB6"/>
    <w:rsid w:val="009F1DBA"/>
    <w:rsid w:val="00A06F0A"/>
    <w:rsid w:val="00A22860"/>
    <w:rsid w:val="00A4136A"/>
    <w:rsid w:val="00A556BE"/>
    <w:rsid w:val="00A60E80"/>
    <w:rsid w:val="00A61640"/>
    <w:rsid w:val="00A64BDF"/>
    <w:rsid w:val="00A72569"/>
    <w:rsid w:val="00AA0440"/>
    <w:rsid w:val="00AA3FE2"/>
    <w:rsid w:val="00AA59A1"/>
    <w:rsid w:val="00AB1BB6"/>
    <w:rsid w:val="00AB5A4F"/>
    <w:rsid w:val="00AC0C2A"/>
    <w:rsid w:val="00AC5963"/>
    <w:rsid w:val="00AD2175"/>
    <w:rsid w:val="00AD408C"/>
    <w:rsid w:val="00AD6BEC"/>
    <w:rsid w:val="00AF3024"/>
    <w:rsid w:val="00AF6DC7"/>
    <w:rsid w:val="00B01A73"/>
    <w:rsid w:val="00B057CB"/>
    <w:rsid w:val="00B208AE"/>
    <w:rsid w:val="00B24FC4"/>
    <w:rsid w:val="00B30758"/>
    <w:rsid w:val="00B31687"/>
    <w:rsid w:val="00B33C4D"/>
    <w:rsid w:val="00B35F36"/>
    <w:rsid w:val="00B36AAA"/>
    <w:rsid w:val="00B40A79"/>
    <w:rsid w:val="00B45842"/>
    <w:rsid w:val="00B45F98"/>
    <w:rsid w:val="00B46CDB"/>
    <w:rsid w:val="00B513F0"/>
    <w:rsid w:val="00B63305"/>
    <w:rsid w:val="00B66120"/>
    <w:rsid w:val="00B75F85"/>
    <w:rsid w:val="00B77C7C"/>
    <w:rsid w:val="00B77E54"/>
    <w:rsid w:val="00B84357"/>
    <w:rsid w:val="00B87B3D"/>
    <w:rsid w:val="00BA2EF7"/>
    <w:rsid w:val="00BD25B8"/>
    <w:rsid w:val="00BD2FC6"/>
    <w:rsid w:val="00BD7396"/>
    <w:rsid w:val="00BF461B"/>
    <w:rsid w:val="00BF75B6"/>
    <w:rsid w:val="00C16C48"/>
    <w:rsid w:val="00C26F42"/>
    <w:rsid w:val="00C27E6D"/>
    <w:rsid w:val="00C330C0"/>
    <w:rsid w:val="00C34086"/>
    <w:rsid w:val="00C372E0"/>
    <w:rsid w:val="00C400D6"/>
    <w:rsid w:val="00C4120C"/>
    <w:rsid w:val="00C45A7C"/>
    <w:rsid w:val="00C5454E"/>
    <w:rsid w:val="00C559D4"/>
    <w:rsid w:val="00C62F05"/>
    <w:rsid w:val="00C71D35"/>
    <w:rsid w:val="00C728EC"/>
    <w:rsid w:val="00C73B24"/>
    <w:rsid w:val="00C818AC"/>
    <w:rsid w:val="00CA56DF"/>
    <w:rsid w:val="00CB3558"/>
    <w:rsid w:val="00CB7C65"/>
    <w:rsid w:val="00CC6688"/>
    <w:rsid w:val="00CE31E5"/>
    <w:rsid w:val="00CF6942"/>
    <w:rsid w:val="00CF7B5F"/>
    <w:rsid w:val="00D11D35"/>
    <w:rsid w:val="00D15E2D"/>
    <w:rsid w:val="00D322A1"/>
    <w:rsid w:val="00D33E25"/>
    <w:rsid w:val="00D340F9"/>
    <w:rsid w:val="00D340FF"/>
    <w:rsid w:val="00D45DC9"/>
    <w:rsid w:val="00D73178"/>
    <w:rsid w:val="00D778C2"/>
    <w:rsid w:val="00D83189"/>
    <w:rsid w:val="00D87FE6"/>
    <w:rsid w:val="00D9091F"/>
    <w:rsid w:val="00D92FF8"/>
    <w:rsid w:val="00DA2DBC"/>
    <w:rsid w:val="00DB0F0D"/>
    <w:rsid w:val="00DB60F9"/>
    <w:rsid w:val="00DB6836"/>
    <w:rsid w:val="00DC7070"/>
    <w:rsid w:val="00DC7DBB"/>
    <w:rsid w:val="00DD2B69"/>
    <w:rsid w:val="00DD4E04"/>
    <w:rsid w:val="00DD4E5B"/>
    <w:rsid w:val="00DD4FAD"/>
    <w:rsid w:val="00DE6E7C"/>
    <w:rsid w:val="00DF0F24"/>
    <w:rsid w:val="00DF746E"/>
    <w:rsid w:val="00E040ED"/>
    <w:rsid w:val="00E0481A"/>
    <w:rsid w:val="00E228E4"/>
    <w:rsid w:val="00E31571"/>
    <w:rsid w:val="00E37DC9"/>
    <w:rsid w:val="00E43A61"/>
    <w:rsid w:val="00E75A1C"/>
    <w:rsid w:val="00E8024B"/>
    <w:rsid w:val="00EA1BEC"/>
    <w:rsid w:val="00EB0397"/>
    <w:rsid w:val="00EC24E0"/>
    <w:rsid w:val="00EC59A0"/>
    <w:rsid w:val="00ED5289"/>
    <w:rsid w:val="00EF0AE2"/>
    <w:rsid w:val="00EF1124"/>
    <w:rsid w:val="00EF16E5"/>
    <w:rsid w:val="00EF2779"/>
    <w:rsid w:val="00EF77FF"/>
    <w:rsid w:val="00F02E2A"/>
    <w:rsid w:val="00F25B62"/>
    <w:rsid w:val="00F27EE0"/>
    <w:rsid w:val="00F44743"/>
    <w:rsid w:val="00F461D1"/>
    <w:rsid w:val="00F50CB2"/>
    <w:rsid w:val="00F56BEF"/>
    <w:rsid w:val="00F61A8F"/>
    <w:rsid w:val="00F61C9B"/>
    <w:rsid w:val="00F652A9"/>
    <w:rsid w:val="00F67EB5"/>
    <w:rsid w:val="00F84C3D"/>
    <w:rsid w:val="00FA31F4"/>
    <w:rsid w:val="00FA7450"/>
    <w:rsid w:val="00FA7B6B"/>
    <w:rsid w:val="00FB08FB"/>
    <w:rsid w:val="00FB4933"/>
    <w:rsid w:val="00FC4857"/>
    <w:rsid w:val="00FD171F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5910ED"/>
  <w15:chartTrackingRefBased/>
  <w15:docId w15:val="{66623610-AE66-47C6-9D01-A33215AD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uiPriority w:val="99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character" w:styleId="FollowedHyperlink">
    <w:name w:val="FollowedHyperlink"/>
    <w:basedOn w:val="DefaultParagraphFont"/>
    <w:rsid w:val="00DF746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7524F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DC707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C70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DC7070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u w:val="none"/>
    </w:rPr>
  </w:style>
  <w:style w:type="paragraph" w:styleId="TOC1">
    <w:name w:val="toc 1"/>
    <w:basedOn w:val="Normal"/>
    <w:next w:val="Normal"/>
    <w:autoRedefine/>
    <w:uiPriority w:val="39"/>
    <w:rsid w:val="00DC707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C7070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4040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7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tools/visual-studio/docs/quickstart" TargetMode="External"/><Relationship Id="rId13" Type="http://schemas.openxmlformats.org/officeDocument/2006/relationships/image" Target="media/image5.tmp"/><Relationship Id="rId18" Type="http://schemas.openxmlformats.org/officeDocument/2006/relationships/image" Target="media/image10.tmp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tmp"/><Relationship Id="rId17" Type="http://schemas.openxmlformats.org/officeDocument/2006/relationships/image" Target="media/image9.tmp"/><Relationship Id="rId2" Type="http://schemas.openxmlformats.org/officeDocument/2006/relationships/numbering" Target="numbering.xml"/><Relationship Id="rId16" Type="http://schemas.openxmlformats.org/officeDocument/2006/relationships/image" Target="media/image8.tm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mp"/><Relationship Id="rId5" Type="http://schemas.openxmlformats.org/officeDocument/2006/relationships/webSettings" Target="webSettings.xml"/><Relationship Id="rId15" Type="http://schemas.openxmlformats.org/officeDocument/2006/relationships/image" Target="media/image7.tmp"/><Relationship Id="rId23" Type="http://schemas.openxmlformats.org/officeDocument/2006/relationships/theme" Target="theme/theme1.xml"/><Relationship Id="rId10" Type="http://schemas.openxmlformats.org/officeDocument/2006/relationships/image" Target="media/image2.tmp"/><Relationship Id="rId19" Type="http://schemas.openxmlformats.org/officeDocument/2006/relationships/image" Target="media/image11.tmp"/><Relationship Id="rId4" Type="http://schemas.openxmlformats.org/officeDocument/2006/relationships/settings" Target="settings.xml"/><Relationship Id="rId9" Type="http://schemas.openxmlformats.org/officeDocument/2006/relationships/image" Target="media/image1.tmp"/><Relationship Id="rId14" Type="http://schemas.openxmlformats.org/officeDocument/2006/relationships/image" Target="media/image6.tmp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596F1-1548-4A0D-BD64-1867DDA9D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9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Centennial College</Company>
  <LinksUpToDate>false</LinksUpToDate>
  <CharactersWithSpaces>2965</CharactersWithSpaces>
  <SharedDoc>false</SharedDoc>
  <HLinks>
    <vt:vector size="6" baseType="variant">
      <vt:variant>
        <vt:i4>4390999</vt:i4>
      </vt:variant>
      <vt:variant>
        <vt:i4>0</vt:i4>
      </vt:variant>
      <vt:variant>
        <vt:i4>0</vt:i4>
      </vt:variant>
      <vt:variant>
        <vt:i4>5</vt:i4>
      </vt:variant>
      <vt:variant>
        <vt:lpwstr>https://cloud.google.com/tools/visual-studio/docs/quick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Fabio Alexandre Ciconi</cp:lastModifiedBy>
  <cp:revision>16</cp:revision>
  <cp:lastPrinted>2014-02-20T23:41:00Z</cp:lastPrinted>
  <dcterms:created xsi:type="dcterms:W3CDTF">2017-09-21T17:38:00Z</dcterms:created>
  <dcterms:modified xsi:type="dcterms:W3CDTF">2017-09-23T00:44:00Z</dcterms:modified>
</cp:coreProperties>
</file>